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8F04A6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752115879" w:edGrp="everyone"/>
            <w:r>
              <w:t>X</w:t>
            </w:r>
            <w:r w:rsidR="00D05176">
              <w:t>XX</w:t>
            </w:r>
            <w:permEnd w:id="752115879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950439155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3613D6">
                  <w:t>sembarques pesqueiros do mês de março</w:t>
                </w:r>
                <w:r>
                  <w:t xml:space="preserve"> de 202</w:t>
                </w:r>
                <w:r w:rsidR="00CA369F">
                  <w:t>4</w:t>
                </w:r>
              </w:p>
            </w:tc>
          </w:sdtContent>
        </w:sdt>
        <w:permEnd w:id="1950439155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038902663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3613D6">
                  <w:t xml:space="preserve"> mês de abril</w:t>
                </w:r>
                <w:r w:rsidR="00C27094">
                  <w:t xml:space="preserve"> de 2024 </w:t>
                </w:r>
              </w:p>
            </w:tc>
          </w:sdtContent>
        </w:sdt>
        <w:permEnd w:id="1038902663" w:displacedByCustomXml="prev"/>
      </w:tr>
      <w:tr w:rsidR="00087C34" w:rsidRPr="00472B92" w:rsidTr="00813BEA">
        <w:trPr>
          <w:trHeight w:val="312"/>
        </w:trPr>
        <w:permStart w:id="711401798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D6136F" w:rsidP="00535B3E">
                <w:pPr>
                  <w:pStyle w:val="Centralizado"/>
                </w:pPr>
                <w:r>
                  <w:t>01/02/2024</w:t>
                </w:r>
              </w:p>
            </w:tc>
          </w:sdtContent>
        </w:sdt>
        <w:permEnd w:id="711401798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814043389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2-29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D6136F" w:rsidP="00535B3E">
                <w:pPr>
                  <w:pStyle w:val="Centralizado"/>
                </w:pPr>
                <w:r>
                  <w:t>29/02/2024</w:t>
                </w:r>
              </w:p>
            </w:tc>
          </w:sdtContent>
        </w:sdt>
        <w:permEnd w:id="814043389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617244418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617244418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533280391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</w:t>
            </w:r>
            <w:r w:rsidR="00F04969">
              <w:t xml:space="preserve"> desembarque do mês de março</w:t>
            </w:r>
            <w:proofErr w:type="gramStart"/>
            <w:r w:rsidR="00CA369F">
              <w:t>/24</w:t>
            </w:r>
            <w:r>
              <w:t>)</w:t>
            </w:r>
            <w:permEnd w:id="1533280391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381254507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381254507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464005536" w:edGrp="everyone"/>
            <w:r>
              <w:t xml:space="preserve">José Hugo Dias Gondim </w:t>
            </w:r>
            <w:proofErr w:type="spellStart"/>
            <w:r>
              <w:t>Guanais</w:t>
            </w:r>
            <w:permEnd w:id="464005536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733832665" w:edGrp="everyone"/>
            <w:r>
              <w:t xml:space="preserve">José Hugo Dias Gondim </w:t>
            </w:r>
            <w:proofErr w:type="spellStart"/>
            <w:r>
              <w:t>Guanais</w:t>
            </w:r>
            <w:permEnd w:id="1733832665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68449511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05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F04969" w:rsidP="00284E2D">
                <w:r>
                  <w:t>06/05/2024</w:t>
                </w:r>
              </w:p>
            </w:tc>
          </w:sdtContent>
        </w:sdt>
        <w:permEnd w:id="68449511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404380201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404380201"/>
            <w:r w:rsidRPr="009D2AF1">
              <w:t xml:space="preserve"> Não </w:t>
            </w:r>
            <w:permStart w:id="128795035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28795035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983313195" w:edGrp="everyone"/>
            <w:permEnd w:id="98331319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494679864" w:edGrp="everyone"/>
            <w:r>
              <w:t xml:space="preserve">José Hugo Dias Gondim </w:t>
            </w:r>
            <w:proofErr w:type="spellStart"/>
            <w:r>
              <w:t>Guanais</w:t>
            </w:r>
            <w:permEnd w:id="494679864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291404304" w:edGrp="everyone"/>
            <w:r>
              <w:t xml:space="preserve">José Hugo Dias Gondim </w:t>
            </w:r>
            <w:proofErr w:type="spellStart"/>
            <w:r>
              <w:t>Guanais</w:t>
            </w:r>
            <w:permEnd w:id="1291404304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904473186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</w:t>
            </w:r>
            <w:r w:rsidR="00F04969">
              <w:t xml:space="preserve"> desembarque do mês de març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F04969">
              <w:t>mês de abril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C27094" w:rsidP="00DF342C">
            <w:r>
              <w:t xml:space="preserve">Em </w:t>
            </w:r>
            <w:r w:rsidR="00F04969">
              <w:t>março de 2024 foram registrados 333</w:t>
            </w:r>
            <w:r w:rsidR="00D6136F">
              <w:t xml:space="preserve"> desembarques oriundos de 12</w:t>
            </w:r>
            <w:r w:rsidR="0097263F">
              <w:t>3</w:t>
            </w:r>
            <w:r w:rsidR="00522F3B" w:rsidRPr="00522F3B">
              <w:t xml:space="preserve"> embarcações ativas identifica</w:t>
            </w:r>
            <w:r w:rsidR="00F04969">
              <w:t>das, refletindo em um volume de 13.693,60</w:t>
            </w:r>
            <w:r w:rsidR="00D62226">
              <w:t xml:space="preserve"> </w:t>
            </w:r>
            <w:r w:rsidR="00CB6444">
              <w:t xml:space="preserve">quilos e </w:t>
            </w:r>
            <w:r w:rsidR="00F04969">
              <w:t>1.057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 w:rsidR="00F04969">
              <w:t>215.662,08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F04969">
              <w:rPr>
                <w:b/>
              </w:rPr>
              <w:t>março</w:t>
            </w:r>
            <w:r w:rsidR="00CA369F">
              <w:rPr>
                <w:b/>
              </w:rPr>
              <w:t xml:space="preserve">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04969" w:rsidP="00622F77">
                  <w:pPr>
                    <w:jc w:val="center"/>
                  </w:pPr>
                  <w:r>
                    <w:t>36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F04969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7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.89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04969" w:rsidP="00053C0D">
                  <w:pPr>
                    <w:jc w:val="center"/>
                  </w:pPr>
                  <w:r>
                    <w:t>9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04969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099,0</w:t>
                  </w:r>
                  <w:r w:rsidR="00D6136F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5A4CA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5.75</w:t>
                  </w:r>
                  <w:r w:rsidR="0097263F">
                    <w:rPr>
                      <w:rFonts w:cs="Calibri"/>
                      <w:color w:val="000000"/>
                      <w:szCs w:val="20"/>
                    </w:rPr>
                    <w:t>2</w:t>
                  </w:r>
                  <w:r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04969" w:rsidP="009D7B6E">
                  <w:pPr>
                    <w:jc w:val="center"/>
                  </w:pPr>
                  <w:r>
                    <w:t>2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F04969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7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7263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F04969">
                    <w:rPr>
                      <w:rFonts w:cs="Calibri"/>
                      <w:color w:val="000000"/>
                      <w:szCs w:val="20"/>
                    </w:rPr>
                    <w:t>2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418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04969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F04969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23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136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F04969">
                    <w:rPr>
                      <w:rFonts w:cs="Calibri"/>
                      <w:color w:val="000000"/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263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08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04969" w:rsidP="009D7B6E">
                  <w:pPr>
                    <w:jc w:val="center"/>
                  </w:pPr>
                  <w:r>
                    <w:t>1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F04969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04969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04969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061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04969" w:rsidP="00363AC1">
                  <w:pPr>
                    <w:jc w:val="center"/>
                  </w:pPr>
                  <w:r>
                    <w:t>4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136F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6</w:t>
                  </w:r>
                  <w:r w:rsidR="00CA369F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6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04969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850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F04969" w:rsidP="00365DAB">
                  <w:pPr>
                    <w:jc w:val="center"/>
                  </w:pPr>
                  <w:r>
                    <w:t>8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04969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209,6</w:t>
                  </w:r>
                  <w:r w:rsidR="00CA369F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04969" w:rsidP="00F04969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.419</w:t>
                  </w:r>
                  <w:r w:rsidR="00FD6AAB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 xml:space="preserve">peso total desembarcado, em </w:t>
            </w:r>
            <w:r w:rsidR="00EE2307">
              <w:t>março</w:t>
            </w:r>
            <w:r w:rsidR="005A4CAD">
              <w:t xml:space="preserve"> de 2024 houve </w:t>
            </w:r>
            <w:r w:rsidR="00EE2307">
              <w:t>aumento de 68</w:t>
            </w:r>
            <w:r w:rsidR="00FD6AAB">
              <w:t>%</w:t>
            </w:r>
            <w:r w:rsidR="005A4CAD">
              <w:t xml:space="preserve"> </w:t>
            </w:r>
            <w:r w:rsidR="00314AB1">
              <w:t>em relação ao mês anterior</w:t>
            </w:r>
            <w:r w:rsidRPr="00522F3B">
              <w:t xml:space="preserve"> e em relação </w:t>
            </w:r>
            <w:r w:rsidR="00CA69CB">
              <w:t>à</w:t>
            </w:r>
            <w:r w:rsidR="00CA06B0">
              <w:t xml:space="preserve"> </w:t>
            </w:r>
            <w:r w:rsidR="00CA69CB">
              <w:t>média anual</w:t>
            </w:r>
            <w:r w:rsidR="002B0DCA">
              <w:t xml:space="preserve"> para o mês de </w:t>
            </w:r>
            <w:r w:rsidR="00EE2307">
              <w:t>março houve redução de 44</w:t>
            </w:r>
            <w:r w:rsidR="005A4CAD" w:rsidRPr="00522F3B">
              <w:t xml:space="preserve">% </w:t>
            </w:r>
            <w:r w:rsidRPr="00522F3B">
              <w:t>(figura 1). Os principais recursos por peso</w:t>
            </w:r>
            <w:r w:rsidR="00BE6BAF">
              <w:t xml:space="preserve"> desembarcado neste mês foram </w:t>
            </w:r>
            <w:proofErr w:type="gramStart"/>
            <w:r w:rsidR="00896705">
              <w:rPr>
                <w:highlight w:val="yellow"/>
              </w:rPr>
              <w:t>pescada</w:t>
            </w:r>
            <w:proofErr w:type="gramEnd"/>
            <w:r w:rsidR="00896705">
              <w:rPr>
                <w:highlight w:val="yellow"/>
              </w:rPr>
              <w:t xml:space="preserve"> bembeca</w:t>
            </w:r>
            <w:r w:rsidR="00896705">
              <w:t xml:space="preserve">, </w:t>
            </w:r>
            <w:r w:rsidR="0000216A">
              <w:t xml:space="preserve">camarão branco, baiacu (cascudinho), </w:t>
            </w:r>
            <w:r w:rsidR="00EE2307">
              <w:t>bagre</w:t>
            </w:r>
            <w:r w:rsidR="00896705">
              <w:t xml:space="preserve"> e </w:t>
            </w:r>
            <w:r w:rsidR="00EE2307">
              <w:t>tainha</w:t>
            </w:r>
            <w:r w:rsidR="00766FAA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97263F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9F9BE9A" wp14:editId="7D12058A">
                  <wp:extent cx="4620260" cy="3696335"/>
                  <wp:effectExtent l="19050" t="19050" r="27940" b="18415"/>
                  <wp:docPr id="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260" cy="3696335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EE2307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março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 de 2024 </w:t>
            </w:r>
            <w:r>
              <w:rPr>
                <w:rFonts w:eastAsiaTheme="minorHAnsi" w:cs="Arial"/>
                <w:szCs w:val="20"/>
                <w:lang w:eastAsia="en-US"/>
              </w:rPr>
              <w:t>houve redução de 10</w:t>
            </w:r>
            <w:r w:rsidR="005A4CAD">
              <w:rPr>
                <w:rFonts w:eastAsiaTheme="minorHAnsi" w:cs="Arial"/>
                <w:szCs w:val="20"/>
                <w:lang w:eastAsia="en-US"/>
              </w:rPr>
              <w:t>% e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m comparação com o mês anterior </w:t>
            </w:r>
            <w:r w:rsidR="005A4CAD">
              <w:rPr>
                <w:rFonts w:eastAsiaTheme="minorHAnsi" w:cs="Arial"/>
                <w:szCs w:val="20"/>
                <w:lang w:eastAsia="en-US"/>
              </w:rPr>
              <w:t>n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o</w:t>
            </w:r>
            <w:r w:rsidR="005A4CAD">
              <w:rPr>
                <w:rFonts w:eastAsiaTheme="minorHAnsi" w:cs="Arial"/>
                <w:szCs w:val="20"/>
                <w:lang w:eastAsia="en-US"/>
              </w:rPr>
              <w:t>s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</w:t>
            </w:r>
            <w:r w:rsidR="005A4CAD">
              <w:rPr>
                <w:rFonts w:eastAsiaTheme="minorHAnsi" w:cs="Arial"/>
                <w:szCs w:val="20"/>
                <w:lang w:eastAsia="en-US"/>
              </w:rPr>
              <w:t>s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 recursos por dúzias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. O volume desembarcado foi </w:t>
            </w:r>
            <w:r>
              <w:rPr>
                <w:rFonts w:eastAsiaTheme="minorHAnsi" w:cs="Arial"/>
                <w:szCs w:val="20"/>
                <w:lang w:eastAsia="en-US"/>
              </w:rPr>
              <w:t>58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00216A">
              <w:rPr>
                <w:rFonts w:eastAsiaTheme="minorHAnsi" w:cs="Arial"/>
                <w:szCs w:val="20"/>
                <w:lang w:eastAsia="en-US"/>
              </w:rPr>
              <w:t>camarão branco,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ostra, siri e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caranguejo uça</w:t>
            </w:r>
            <w:r w:rsidR="0000216A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bookmarkStart w:id="0" w:name="_GoBack"/>
            <w:bookmarkEnd w:id="0"/>
          </w:p>
          <w:p w:rsidR="00DE5AF2" w:rsidRDefault="0097263F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376B790B" wp14:editId="310F62DB">
                  <wp:extent cx="4620260" cy="3696335"/>
                  <wp:effectExtent l="19050" t="19050" r="27940" b="18415"/>
                  <wp:docPr id="5" name="Figura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igura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260" cy="3696335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elação ao mês anterior, </w:t>
            </w:r>
            <w:r w:rsidR="00EE2307">
              <w:rPr>
                <w:rFonts w:eastAsiaTheme="minorHAnsi" w:cs="Arial"/>
                <w:szCs w:val="20"/>
                <w:lang w:eastAsia="en-US"/>
              </w:rPr>
              <w:t>março</w:t>
            </w:r>
            <w:r w:rsidR="005A4CAD">
              <w:rPr>
                <w:rFonts w:eastAsiaTheme="minorHAnsi" w:cs="Arial"/>
                <w:szCs w:val="20"/>
                <w:lang w:eastAsia="en-US"/>
              </w:rPr>
              <w:t xml:space="preserve"> de 20</w:t>
            </w:r>
            <w:r w:rsidR="00DB5189">
              <w:rPr>
                <w:rFonts w:eastAsiaTheme="minorHAnsi" w:cs="Arial"/>
                <w:szCs w:val="20"/>
                <w:lang w:eastAsia="en-US"/>
              </w:rPr>
              <w:t>24</w:t>
            </w:r>
            <w:r w:rsidR="00EE2307">
              <w:rPr>
                <w:rFonts w:eastAsiaTheme="minorHAnsi" w:cs="Arial"/>
                <w:szCs w:val="20"/>
                <w:lang w:eastAsia="en-US"/>
              </w:rPr>
              <w:t xml:space="preserve"> apresentou aumento de 62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 mensal para </w:t>
            </w:r>
            <w:r w:rsidR="00EE2307">
              <w:rPr>
                <w:rFonts w:eastAsiaTheme="minorHAnsi" w:cs="Arial"/>
                <w:szCs w:val="20"/>
                <w:lang w:eastAsia="en-US"/>
              </w:rPr>
              <w:t>març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EE2307">
              <w:rPr>
                <w:rFonts w:eastAsiaTheme="minorHAnsi" w:cs="Arial"/>
                <w:szCs w:val="20"/>
                <w:lang w:eastAsia="en-US"/>
              </w:rPr>
              <w:t>5</w:t>
            </w:r>
            <w:r w:rsidR="00DB5189">
              <w:rPr>
                <w:rFonts w:eastAsiaTheme="minorHAnsi" w:cs="Arial"/>
                <w:szCs w:val="20"/>
                <w:lang w:eastAsia="en-US"/>
              </w:rPr>
              <w:t>2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97263F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6502674" wp14:editId="3BE00124">
                  <wp:extent cx="4620260" cy="3696335"/>
                  <wp:effectExtent l="19050" t="19050" r="27940" b="18415"/>
                  <wp:docPr id="7" name="Figura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igura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260" cy="3696335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A2207D" w:rsidRDefault="00AE4177" w:rsidP="00DE5AF2">
            <w:r>
              <w:t xml:space="preserve">No mês de </w:t>
            </w:r>
            <w:r w:rsidR="00091676">
              <w:t>março</w:t>
            </w:r>
            <w:r w:rsidR="00A2207D">
              <w:t>,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CA2862" w:rsidRDefault="00A2207D" w:rsidP="00DE5AF2">
            <w:r>
              <w:t>Durante os encontros, os coletores tiveram oportunidade de compartilhar sua visão a respeito de aspectos e dinâmicas da atividade pesqueira.</w:t>
            </w:r>
          </w:p>
          <w:p w:rsidR="00091676" w:rsidRDefault="00091676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904473186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788112832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788112832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636029836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8F04A6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636029836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64706159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8F04A6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64706159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722627088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8F04A6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722627088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391263955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391263955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681256309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97263F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3395516" wp14:editId="59820CF9">
                      <wp:extent cx="1908175" cy="1431131"/>
                      <wp:effectExtent l="0" t="0" r="0" b="0"/>
                      <wp:docPr id="14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AE417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no </w:t>
            </w:r>
            <w:r w:rsidR="00DB5189">
              <w:t>Mercado de Paranaguá</w:t>
            </w:r>
            <w:r w:rsidR="00AE4177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97263F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D38A072" wp14:editId="30701626">
                      <wp:extent cx="1908175" cy="1073348"/>
                      <wp:effectExtent l="0" t="0" r="0" b="0"/>
                      <wp:docPr id="10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B5189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DB5189">
              <w:t>na Ponta da Pit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97263F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70E7676" wp14:editId="60E371B8">
                      <wp:extent cx="1908175" cy="1431131"/>
                      <wp:effectExtent l="0" t="0" r="0" b="0"/>
                      <wp:docPr id="12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D6AAB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DB5189">
              <w:rPr>
                <w:b/>
              </w:rPr>
              <w:t xml:space="preserve">de desembarque </w:t>
            </w:r>
            <w:r w:rsidR="00FD6AAB">
              <w:rPr>
                <w:b/>
              </w:rPr>
              <w:t>na Vila Guarani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97263F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08E8C6B" wp14:editId="47AD9FEA">
                      <wp:extent cx="1908175" cy="1431131"/>
                      <wp:effectExtent l="0" t="0" r="0" b="0"/>
                      <wp:docPr id="13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9C759E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FD6AAB">
              <w:rPr>
                <w:b/>
                <w:noProof/>
                <w:lang w:eastAsia="pt-BR"/>
              </w:rPr>
              <w:t>de desembarque</w:t>
            </w:r>
            <w:r w:rsidR="00AE4177">
              <w:rPr>
                <w:b/>
                <w:noProof/>
                <w:lang w:eastAsia="pt-BR"/>
              </w:rPr>
              <w:t xml:space="preserve"> </w:t>
            </w:r>
            <w:r w:rsidR="009C759E">
              <w:rPr>
                <w:b/>
                <w:noProof/>
                <w:lang w:eastAsia="pt-BR"/>
              </w:rPr>
              <w:t>no Mercado de Antonina.</w:t>
            </w:r>
          </w:p>
        </w:tc>
      </w:tr>
      <w:permEnd w:id="681256309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04A6" w:rsidRDefault="008F04A6">
      <w:r>
        <w:separator/>
      </w:r>
    </w:p>
    <w:p w:rsidR="008F04A6" w:rsidRDefault="008F04A6"/>
  </w:endnote>
  <w:endnote w:type="continuationSeparator" w:id="0">
    <w:p w:rsidR="008F04A6" w:rsidRDefault="008F04A6">
      <w:r>
        <w:continuationSeparator/>
      </w:r>
    </w:p>
    <w:p w:rsidR="008F04A6" w:rsidRDefault="008F04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04A6" w:rsidRDefault="008F04A6">
      <w:r>
        <w:separator/>
      </w:r>
    </w:p>
    <w:p w:rsidR="008F04A6" w:rsidRDefault="008F04A6"/>
  </w:footnote>
  <w:footnote w:type="continuationSeparator" w:id="0">
    <w:p w:rsidR="008F04A6" w:rsidRDefault="008F04A6">
      <w:r>
        <w:continuationSeparator/>
      </w:r>
    </w:p>
    <w:p w:rsidR="008F04A6" w:rsidRDefault="008F04A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EE2307">
            <w:rPr>
              <w:noProof/>
              <w:sz w:val="16"/>
              <w:szCs w:val="16"/>
            </w:rPr>
            <w:t>02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EE2307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aGtQCdlFI2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1676"/>
    <w:rsid w:val="0009614C"/>
    <w:rsid w:val="000A23E5"/>
    <w:rsid w:val="000B28AE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13D6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1F37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8F04A6"/>
    <w:rsid w:val="009038C0"/>
    <w:rsid w:val="009071A4"/>
    <w:rsid w:val="00910C56"/>
    <w:rsid w:val="00914063"/>
    <w:rsid w:val="009149C5"/>
    <w:rsid w:val="00920781"/>
    <w:rsid w:val="00931ED3"/>
    <w:rsid w:val="00933B8D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263F"/>
    <w:rsid w:val="00974D99"/>
    <w:rsid w:val="0097609E"/>
    <w:rsid w:val="009778B3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4F16"/>
    <w:rsid w:val="009C759E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2307"/>
    <w:rsid w:val="00EE4682"/>
    <w:rsid w:val="00EE4E5A"/>
    <w:rsid w:val="00EE59E7"/>
    <w:rsid w:val="00EF06BF"/>
    <w:rsid w:val="00EF14D8"/>
    <w:rsid w:val="00EF59B0"/>
    <w:rsid w:val="00EF7026"/>
    <w:rsid w:val="00F04969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1E7F3D"/>
    <w:rsid w:val="002C5760"/>
    <w:rsid w:val="003709A9"/>
    <w:rsid w:val="00374AD4"/>
    <w:rsid w:val="003B7196"/>
    <w:rsid w:val="003E4A22"/>
    <w:rsid w:val="0044095D"/>
    <w:rsid w:val="00454C12"/>
    <w:rsid w:val="00461488"/>
    <w:rsid w:val="004C3A2B"/>
    <w:rsid w:val="004F0F62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B56F7"/>
    <w:rsid w:val="00CC21D8"/>
    <w:rsid w:val="00CD6E6E"/>
    <w:rsid w:val="00CF1955"/>
    <w:rsid w:val="00CF581D"/>
    <w:rsid w:val="00DA2F0B"/>
    <w:rsid w:val="00DE0587"/>
    <w:rsid w:val="00DF4F1F"/>
    <w:rsid w:val="00E1690D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84FE5A-3818-483F-9569-A081685B5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725</Words>
  <Characters>3921</Characters>
  <Application>Microsoft Office Word</Application>
  <DocSecurity>1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4-05-06T10:02:00Z</dcterms:created>
  <dcterms:modified xsi:type="dcterms:W3CDTF">2024-05-06T11:47:00Z</dcterms:modified>
</cp:coreProperties>
</file>